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4998" w:rsidRDefault="00904998">
      <w:pPr>
        <w:spacing w:line="240" w:lineRule="auto"/>
      </w:pPr>
      <w:r>
        <w:t xml:space="preserve">HRT Hormone Replacement </w:t>
      </w:r>
      <w:proofErr w:type="spellStart"/>
      <w:r>
        <w:t>Therapy.tomo.eros</w:t>
      </w:r>
      <w:proofErr w:type="spellEnd"/>
      <w:r>
        <w:t xml:space="preserve"> article</w:t>
      </w:r>
    </w:p>
    <w:p w:rsidR="00904998" w:rsidRDefault="00904998">
      <w:pPr>
        <w:spacing w:line="240" w:lineRule="auto"/>
      </w:pPr>
    </w:p>
    <w:p w:rsidR="007E43A5" w:rsidRDefault="00994CB3">
      <w:pPr>
        <w:spacing w:line="240" w:lineRule="auto"/>
      </w:pPr>
      <w:r>
        <w:t>Keyword: HRT</w:t>
      </w:r>
    </w:p>
    <w:p w:rsidR="00020B38" w:rsidRDefault="00020B38">
      <w:pPr>
        <w:spacing w:line="240" w:lineRule="auto"/>
      </w:pPr>
    </w:p>
    <w:p w:rsidR="00020B38" w:rsidRDefault="00020B38">
      <w:pPr>
        <w:spacing w:line="240" w:lineRule="auto"/>
      </w:pPr>
      <w:r>
        <w:t>/HRT for Low T</w:t>
      </w:r>
    </w:p>
    <w:p w:rsidR="007E43A5" w:rsidRDefault="007E43A5">
      <w:pPr>
        <w:spacing w:line="240" w:lineRule="auto"/>
      </w:pPr>
    </w:p>
    <w:p w:rsidR="007E43A5" w:rsidRDefault="00994CB3">
      <w:pPr>
        <w:spacing w:line="240" w:lineRule="auto"/>
      </w:pPr>
      <w:r>
        <w:t>Meta description</w:t>
      </w:r>
    </w:p>
    <w:p w:rsidR="007E43A5" w:rsidRDefault="007E43A5">
      <w:pPr>
        <w:spacing w:line="240" w:lineRule="auto"/>
      </w:pPr>
    </w:p>
    <w:p w:rsidR="007E43A5" w:rsidRDefault="00994CB3">
      <w:pPr>
        <w:spacing w:line="240" w:lineRule="auto"/>
      </w:pPr>
      <w:r>
        <w:t>HRT (Hormone Replacement Therapy) using Bio-Identical Hormones treat the symptoms of Low Testosterone (low T.). With HRT, men can feel younger, stronger and reclaim their lives.</w:t>
      </w:r>
    </w:p>
    <w:p w:rsidR="007E43A5" w:rsidRDefault="007E43A5">
      <w:pPr>
        <w:spacing w:line="240" w:lineRule="auto"/>
      </w:pPr>
    </w:p>
    <w:p w:rsidR="00020B38" w:rsidRDefault="00020B38" w:rsidP="00904998">
      <w:pPr>
        <w:spacing w:line="240" w:lineRule="auto"/>
      </w:pPr>
      <w:r>
        <w:t xml:space="preserve">Image </w:t>
      </w:r>
    </w:p>
    <w:p w:rsidR="00020B38" w:rsidRDefault="00020B38" w:rsidP="00904998">
      <w:pPr>
        <w:spacing w:line="240" w:lineRule="auto"/>
      </w:pPr>
      <w:r>
        <w:t xml:space="preserve">Caption </w:t>
      </w:r>
    </w:p>
    <w:p w:rsidR="00020B38" w:rsidRDefault="00020B38" w:rsidP="00020B38">
      <w:pPr>
        <w:spacing w:line="240" w:lineRule="auto"/>
      </w:pPr>
      <w:r>
        <w:t>HRT (Hormone Replacement Therapy) using Bio-Identical Hormones treat the symptoms of Low Testosterone (low T.). With HRT, men can feel younger, stronger and reclaim their lives.</w:t>
      </w:r>
    </w:p>
    <w:p w:rsidR="00020B38" w:rsidRDefault="00020B38" w:rsidP="00904998">
      <w:pPr>
        <w:spacing w:line="240" w:lineRule="auto"/>
      </w:pPr>
    </w:p>
    <w:p w:rsidR="00904998" w:rsidRDefault="00904998" w:rsidP="00020B38">
      <w:pPr>
        <w:spacing w:line="240" w:lineRule="auto"/>
        <w:jc w:val="center"/>
      </w:pPr>
      <w:r>
        <w:t>HRT Hormone Replacement Therapy | Treatment for Low T</w:t>
      </w:r>
    </w:p>
    <w:p w:rsidR="007E43A5" w:rsidRDefault="007E43A5">
      <w:pPr>
        <w:spacing w:line="240" w:lineRule="auto"/>
      </w:pPr>
    </w:p>
    <w:p w:rsidR="007E43A5" w:rsidRDefault="00994CB3">
      <w:pPr>
        <w:spacing w:line="240" w:lineRule="auto"/>
      </w:pPr>
      <w:r>
        <w:t>As men begin to age, a common side effect is a change in hormones. Just as with puberty or other life changes, hormone levels can increase or decrease throughout a man’s life. Once a man reache</w:t>
      </w:r>
      <w:r>
        <w:t xml:space="preserve">s his 30s, </w:t>
      </w:r>
      <w:r>
        <w:t>his levels of testosterone will begin to slow down.</w:t>
      </w:r>
      <w:r w:rsidR="00020B38">
        <w:t xml:space="preserve"> This condition </w:t>
      </w:r>
      <w:proofErr w:type="gramStart"/>
      <w:r w:rsidR="00020B38">
        <w:t>is commonly referred</w:t>
      </w:r>
      <w:proofErr w:type="gramEnd"/>
      <w:r w:rsidR="00020B38">
        <w:t xml:space="preserve"> to as “Low T”</w:t>
      </w:r>
    </w:p>
    <w:p w:rsidR="007E43A5" w:rsidRDefault="007E43A5">
      <w:pPr>
        <w:spacing w:line="240" w:lineRule="auto"/>
      </w:pPr>
    </w:p>
    <w:p w:rsidR="007E43A5" w:rsidRDefault="00994CB3">
      <w:pPr>
        <w:spacing w:line="240" w:lineRule="auto"/>
      </w:pPr>
      <w:r>
        <w:t xml:space="preserve">Hormonal imbalance </w:t>
      </w:r>
      <w:proofErr w:type="gramStart"/>
      <w:r>
        <w:t>can o</w:t>
      </w:r>
      <w:r w:rsidR="00020B38">
        <w:t>ften be treated</w:t>
      </w:r>
      <w:proofErr w:type="gramEnd"/>
      <w:r w:rsidR="00020B38">
        <w:t xml:space="preserve"> with</w:t>
      </w:r>
      <w:r>
        <w:t xml:space="preserve"> Hormone Replacement Therapy</w:t>
      </w:r>
      <w:r w:rsidR="00020B38">
        <w:t xml:space="preserve"> (</w:t>
      </w:r>
      <w:r w:rsidR="00020B38">
        <w:t>HRT</w:t>
      </w:r>
      <w:r>
        <w:t>.</w:t>
      </w:r>
      <w:r w:rsidR="00020B38">
        <w:t>)</w:t>
      </w:r>
      <w:r>
        <w:t xml:space="preserve"> </w:t>
      </w:r>
      <w:r>
        <w:rPr>
          <w:noProof/>
        </w:rPr>
        <w:t>D</w:t>
      </w:r>
      <w:r w:rsidRPr="00994CB3">
        <w:rPr>
          <w:noProof/>
        </w:rPr>
        <w:t>ecreasing</w:t>
      </w:r>
      <w:r>
        <w:t xml:space="preserve"> supply of testosterone can lead to loss of </w:t>
      </w:r>
      <w:r>
        <w:t>energy, libido,</w:t>
      </w:r>
      <w:r>
        <w:t xml:space="preserve"> </w:t>
      </w:r>
      <w:r w:rsidRPr="00994CB3">
        <w:rPr>
          <w:noProof/>
        </w:rPr>
        <w:t>and</w:t>
      </w:r>
      <w:r>
        <w:t xml:space="preserve"> cognitive energy. Additionally, “low T” can also affect things such as work performance, sleep and can even increase the </w:t>
      </w:r>
      <w:r w:rsidRPr="00994CB3">
        <w:rPr>
          <w:noProof/>
        </w:rPr>
        <w:t>risk</w:t>
      </w:r>
      <w:r>
        <w:t xml:space="preserve"> for heart disease.</w:t>
      </w:r>
    </w:p>
    <w:p w:rsidR="007E43A5" w:rsidRDefault="007E43A5">
      <w:pPr>
        <w:spacing w:line="240" w:lineRule="auto"/>
      </w:pPr>
    </w:p>
    <w:p w:rsidR="007E43A5" w:rsidRDefault="00994CB3">
      <w:pPr>
        <w:spacing w:line="240" w:lineRule="auto"/>
      </w:pPr>
      <w:r>
        <w:t>Now, with HRT readily available in many areas, doctors are able to help reverse or slow these e</w:t>
      </w:r>
      <w:r>
        <w:t>ffects of aging down, giving men their vitality and quality of life back. Through HRT, they can reclaim some of that youthful feeling.</w:t>
      </w:r>
    </w:p>
    <w:p w:rsidR="00020B38" w:rsidRDefault="00020B38">
      <w:pPr>
        <w:spacing w:line="240" w:lineRule="auto"/>
      </w:pPr>
    </w:p>
    <w:p w:rsidR="00020B38" w:rsidRDefault="00020B38">
      <w:pPr>
        <w:spacing w:line="240" w:lineRule="auto"/>
      </w:pPr>
      <w:r>
        <w:t>How HRT can improve Low T</w:t>
      </w:r>
    </w:p>
    <w:p w:rsidR="007E43A5" w:rsidRDefault="007E43A5">
      <w:pPr>
        <w:spacing w:line="240" w:lineRule="auto"/>
      </w:pPr>
    </w:p>
    <w:p w:rsidR="007E43A5" w:rsidRDefault="00994CB3">
      <w:pPr>
        <w:spacing w:line="240" w:lineRule="auto"/>
      </w:pPr>
      <w:r>
        <w:t xml:space="preserve">Beginning in a man’s 30s, testosterone can diminish by as much as 1% each year. This </w:t>
      </w:r>
      <w:proofErr w:type="gramStart"/>
      <w:r>
        <w:t>is known</w:t>
      </w:r>
      <w:proofErr w:type="gramEnd"/>
      <w:r>
        <w:t xml:space="preserve"> as andropause, the male eq</w:t>
      </w:r>
      <w:r>
        <w:t xml:space="preserve">uivalent of menopause. Of course, low T </w:t>
      </w:r>
      <w:proofErr w:type="gramStart"/>
      <w:r>
        <w:t>can be caused</w:t>
      </w:r>
      <w:proofErr w:type="gramEnd"/>
      <w:r>
        <w:t xml:space="preserve"> by other conditions, too. HRT can also help the relieve effects of </w:t>
      </w:r>
      <w:proofErr w:type="spellStart"/>
      <w:r>
        <w:t>hypogonadism</w:t>
      </w:r>
      <w:proofErr w:type="spellEnd"/>
      <w:r>
        <w:t>, which prevents testicles from producing proper amounts of the male sex hormone.</w:t>
      </w:r>
    </w:p>
    <w:p w:rsidR="007E43A5" w:rsidRDefault="007E43A5">
      <w:pPr>
        <w:spacing w:line="240" w:lineRule="auto"/>
      </w:pPr>
    </w:p>
    <w:p w:rsidR="007E43A5" w:rsidRDefault="00994CB3">
      <w:pPr>
        <w:spacing w:line="240" w:lineRule="auto"/>
      </w:pPr>
      <w:r>
        <w:t>Men who utilize HRT for treatment can se</w:t>
      </w:r>
      <w:r>
        <w:t xml:space="preserve">e benefits such as an increased energy level and muscle mass as well as heightened libido. </w:t>
      </w:r>
    </w:p>
    <w:p w:rsidR="00020B38" w:rsidRDefault="00020B38">
      <w:pPr>
        <w:spacing w:line="240" w:lineRule="auto"/>
      </w:pPr>
    </w:p>
    <w:p w:rsidR="00020B38" w:rsidRPr="00020B38" w:rsidRDefault="00020B38" w:rsidP="00020B38">
      <w:pPr>
        <w:spacing w:line="240" w:lineRule="auto"/>
        <w:jc w:val="right"/>
        <w:rPr>
          <w:u w:val="single"/>
        </w:rPr>
      </w:pPr>
      <w:r w:rsidRPr="00020B38">
        <w:rPr>
          <w:u w:val="single"/>
        </w:rPr>
        <w:t>Related Article: The Penis Shot &gt;&gt;</w:t>
      </w:r>
    </w:p>
    <w:p w:rsidR="007E43A5" w:rsidRDefault="007E43A5">
      <w:pPr>
        <w:spacing w:line="240" w:lineRule="auto"/>
      </w:pPr>
    </w:p>
    <w:p w:rsidR="007E43A5" w:rsidRDefault="00994CB3">
      <w:pPr>
        <w:spacing w:line="240" w:lineRule="auto"/>
      </w:pPr>
      <w:r>
        <w:t xml:space="preserve">So how does HRT work? HRT uses bio-identical hormones. During the process of testosterone replacement therapy, </w:t>
      </w:r>
      <w:proofErr w:type="gramStart"/>
      <w:r>
        <w:t>the body’s supply is essentially replenished by near</w:t>
      </w:r>
      <w:r>
        <w:t>ly identical hormones</w:t>
      </w:r>
      <w:proofErr w:type="gramEnd"/>
      <w:r>
        <w:t>. This treatment corrects the hormonal imbalance that causes negative effects on men’s bodies and mental health.</w:t>
      </w:r>
    </w:p>
    <w:p w:rsidR="007E43A5" w:rsidRDefault="007E43A5">
      <w:pPr>
        <w:spacing w:line="240" w:lineRule="auto"/>
      </w:pPr>
    </w:p>
    <w:p w:rsidR="007E43A5" w:rsidRDefault="00994CB3">
      <w:pPr>
        <w:spacing w:line="240" w:lineRule="auto"/>
      </w:pPr>
      <w:r>
        <w:t>HRT can have a positive effect on those who choose to use it to correct low testosterone or other hormonal imbalances. Be</w:t>
      </w:r>
      <w:r>
        <w:t xml:space="preserve">nefits of undergoing HRT include, but are not limited </w:t>
      </w:r>
      <w:proofErr w:type="gramStart"/>
      <w:r>
        <w:t>to</w:t>
      </w:r>
      <w:proofErr w:type="gramEnd"/>
      <w:r>
        <w:t>:</w:t>
      </w:r>
    </w:p>
    <w:p w:rsidR="007E43A5" w:rsidRDefault="007E43A5">
      <w:pPr>
        <w:spacing w:line="240" w:lineRule="auto"/>
      </w:pPr>
    </w:p>
    <w:p w:rsidR="007E43A5" w:rsidRDefault="00994CB3">
      <w:pPr>
        <w:numPr>
          <w:ilvl w:val="0"/>
          <w:numId w:val="1"/>
        </w:numPr>
        <w:spacing w:line="240" w:lineRule="auto"/>
      </w:pPr>
      <w:r>
        <w:t xml:space="preserve">Increased or regain </w:t>
      </w:r>
      <w:r>
        <w:t>muscle mass</w:t>
      </w:r>
    </w:p>
    <w:p w:rsidR="007E43A5" w:rsidRDefault="00994CB3">
      <w:pPr>
        <w:numPr>
          <w:ilvl w:val="0"/>
          <w:numId w:val="1"/>
        </w:numPr>
        <w:spacing w:line="240" w:lineRule="auto"/>
      </w:pPr>
      <w:r>
        <w:t>Higher bone density</w:t>
      </w:r>
    </w:p>
    <w:p w:rsidR="007E43A5" w:rsidRDefault="00994CB3">
      <w:pPr>
        <w:numPr>
          <w:ilvl w:val="0"/>
          <w:numId w:val="1"/>
        </w:numPr>
        <w:spacing w:line="240" w:lineRule="auto"/>
      </w:pPr>
      <w:r>
        <w:t>Higher quality sleep</w:t>
      </w:r>
    </w:p>
    <w:p w:rsidR="007E43A5" w:rsidRDefault="00994CB3">
      <w:pPr>
        <w:numPr>
          <w:ilvl w:val="0"/>
          <w:numId w:val="1"/>
        </w:numPr>
        <w:spacing w:line="240" w:lineRule="auto"/>
      </w:pPr>
      <w:r>
        <w:t>Reduced anxiety</w:t>
      </w:r>
    </w:p>
    <w:p w:rsidR="007E43A5" w:rsidRDefault="00994CB3">
      <w:pPr>
        <w:numPr>
          <w:ilvl w:val="0"/>
          <w:numId w:val="1"/>
        </w:numPr>
        <w:spacing w:line="240" w:lineRule="auto"/>
      </w:pPr>
      <w:r>
        <w:t>Increased libido</w:t>
      </w:r>
    </w:p>
    <w:p w:rsidR="007E43A5" w:rsidRDefault="00994CB3">
      <w:pPr>
        <w:numPr>
          <w:ilvl w:val="0"/>
          <w:numId w:val="1"/>
        </w:numPr>
        <w:spacing w:line="240" w:lineRule="auto"/>
      </w:pPr>
      <w:r>
        <w:t>Better performance at work</w:t>
      </w:r>
    </w:p>
    <w:p w:rsidR="007E43A5" w:rsidRDefault="00994CB3">
      <w:pPr>
        <w:numPr>
          <w:ilvl w:val="0"/>
          <w:numId w:val="1"/>
        </w:numPr>
        <w:spacing w:line="240" w:lineRule="auto"/>
      </w:pPr>
      <w:r>
        <w:t>Improved memory, focus,</w:t>
      </w:r>
      <w:r>
        <w:t xml:space="preserve"> </w:t>
      </w:r>
      <w:r w:rsidRPr="00994CB3">
        <w:rPr>
          <w:noProof/>
        </w:rPr>
        <w:t>and</w:t>
      </w:r>
      <w:bookmarkStart w:id="0" w:name="_GoBack"/>
      <w:bookmarkEnd w:id="0"/>
      <w:r>
        <w:t xml:space="preserve"> mood</w:t>
      </w:r>
    </w:p>
    <w:p w:rsidR="007E43A5" w:rsidRDefault="00994CB3">
      <w:pPr>
        <w:numPr>
          <w:ilvl w:val="0"/>
          <w:numId w:val="1"/>
        </w:numPr>
        <w:spacing w:line="240" w:lineRule="auto"/>
      </w:pPr>
      <w:r>
        <w:t>Lower risk of heart disease</w:t>
      </w:r>
    </w:p>
    <w:p w:rsidR="007E43A5" w:rsidRDefault="00994CB3">
      <w:pPr>
        <w:numPr>
          <w:ilvl w:val="0"/>
          <w:numId w:val="1"/>
        </w:numPr>
        <w:spacing w:line="240" w:lineRule="auto"/>
      </w:pPr>
      <w:r>
        <w:t>Lower cholesterol</w:t>
      </w:r>
    </w:p>
    <w:p w:rsidR="007E43A5" w:rsidRDefault="00994CB3">
      <w:pPr>
        <w:numPr>
          <w:ilvl w:val="0"/>
          <w:numId w:val="1"/>
        </w:numPr>
        <w:spacing w:line="240" w:lineRule="auto"/>
      </w:pPr>
      <w:r>
        <w:t>Lowered risk of diabetes</w:t>
      </w:r>
    </w:p>
    <w:p w:rsidR="007E43A5" w:rsidRDefault="007E43A5">
      <w:pPr>
        <w:spacing w:line="240" w:lineRule="auto"/>
      </w:pPr>
    </w:p>
    <w:p w:rsidR="007E43A5" w:rsidRDefault="007E43A5">
      <w:pPr>
        <w:spacing w:line="240" w:lineRule="auto"/>
      </w:pPr>
    </w:p>
    <w:p w:rsidR="00020B38" w:rsidRPr="00020B38" w:rsidRDefault="00020B38" w:rsidP="00020B38">
      <w:pPr>
        <w:spacing w:line="240" w:lineRule="auto"/>
        <w:jc w:val="right"/>
        <w:rPr>
          <w:u w:val="single"/>
        </w:rPr>
      </w:pPr>
      <w:r w:rsidRPr="00020B38">
        <w:rPr>
          <w:u w:val="single"/>
        </w:rPr>
        <w:t xml:space="preserve">Learn more about Hormone Replacement </w:t>
      </w:r>
      <w:proofErr w:type="gramStart"/>
      <w:r w:rsidRPr="00020B38">
        <w:rPr>
          <w:u w:val="single"/>
        </w:rPr>
        <w:t>Therapy  &gt;</w:t>
      </w:r>
      <w:proofErr w:type="gramEnd"/>
      <w:r w:rsidRPr="00020B38">
        <w:rPr>
          <w:u w:val="single"/>
        </w:rPr>
        <w:t>&gt;</w:t>
      </w:r>
    </w:p>
    <w:p w:rsidR="00020B38" w:rsidRDefault="00020B38">
      <w:pPr>
        <w:spacing w:line="240" w:lineRule="auto"/>
      </w:pPr>
    </w:p>
    <w:p w:rsidR="00020B38" w:rsidRDefault="00020B38">
      <w:pPr>
        <w:spacing w:line="240" w:lineRule="auto"/>
      </w:pPr>
      <w:r>
        <w:t>HRT Results</w:t>
      </w:r>
    </w:p>
    <w:p w:rsidR="00020B38" w:rsidRDefault="00020B38">
      <w:pPr>
        <w:spacing w:line="240" w:lineRule="auto"/>
      </w:pPr>
    </w:p>
    <w:p w:rsidR="00020B38" w:rsidRDefault="00994CB3">
      <w:pPr>
        <w:spacing w:line="240" w:lineRule="auto"/>
      </w:pPr>
      <w:r>
        <w:t xml:space="preserve">After undergoing HRT treatment, men will often notice a return back to feeling “normal”, which is a result of a correction of the hormone imbalance. Effects </w:t>
      </w:r>
      <w:proofErr w:type="gramStart"/>
      <w:r>
        <w:t>can usually be seen</w:t>
      </w:r>
      <w:proofErr w:type="gramEnd"/>
      <w:r>
        <w:t xml:space="preserve"> within a few weeks of undergoing H</w:t>
      </w:r>
      <w:r>
        <w:t xml:space="preserve">RT, and many doctors will recommend trying this avenue for about three </w:t>
      </w:r>
    </w:p>
    <w:p w:rsidR="007E43A5" w:rsidRDefault="00994CB3">
      <w:pPr>
        <w:spacing w:line="240" w:lineRule="auto"/>
      </w:pPr>
      <w:proofErr w:type="gramStart"/>
      <w:r>
        <w:t>months</w:t>
      </w:r>
      <w:proofErr w:type="gramEnd"/>
      <w:r>
        <w:t xml:space="preserve"> to ensure proper results monitoring.</w:t>
      </w:r>
    </w:p>
    <w:p w:rsidR="00020B38" w:rsidRDefault="00020B38">
      <w:pPr>
        <w:spacing w:line="240" w:lineRule="auto"/>
      </w:pPr>
    </w:p>
    <w:p w:rsidR="00020B38" w:rsidRDefault="00020B38">
      <w:pPr>
        <w:spacing w:line="240" w:lineRule="auto"/>
      </w:pPr>
      <w:r>
        <w:t>The Advantage of Using Bio-Identical Hormones</w:t>
      </w:r>
    </w:p>
    <w:p w:rsidR="007E43A5" w:rsidRDefault="007E43A5">
      <w:pPr>
        <w:spacing w:line="240" w:lineRule="auto"/>
      </w:pPr>
    </w:p>
    <w:p w:rsidR="007E43A5" w:rsidRDefault="00994CB3">
      <w:pPr>
        <w:spacing w:line="240" w:lineRule="auto"/>
      </w:pPr>
      <w:r>
        <w:t>The benefit of using HRT using bio-identical hormones is that the body does not have to take so much time to adjust to the new presence of u</w:t>
      </w:r>
      <w:r>
        <w:t xml:space="preserve">nidentified hormones. HRT with bio-identical hormones replaces the missing testosterone with nearly identical hormones, which </w:t>
      </w:r>
      <w:proofErr w:type="gramStart"/>
      <w:r>
        <w:t>can be utilized</w:t>
      </w:r>
      <w:proofErr w:type="gramEnd"/>
      <w:r>
        <w:t xml:space="preserve"> by the body quicker. </w:t>
      </w:r>
    </w:p>
    <w:p w:rsidR="00020B38" w:rsidRDefault="00020B38">
      <w:pPr>
        <w:spacing w:line="240" w:lineRule="auto"/>
      </w:pPr>
    </w:p>
    <w:p w:rsidR="00020B38" w:rsidRDefault="00020B38">
      <w:pPr>
        <w:spacing w:line="240" w:lineRule="auto"/>
      </w:pPr>
      <w:r>
        <w:t>HRT – Low T Treatments in Fall River, MA</w:t>
      </w:r>
    </w:p>
    <w:p w:rsidR="007E43A5" w:rsidRDefault="007E43A5">
      <w:pPr>
        <w:spacing w:line="240" w:lineRule="auto"/>
      </w:pPr>
    </w:p>
    <w:p w:rsidR="007E43A5" w:rsidRDefault="00994CB3">
      <w:pPr>
        <w:spacing w:line="240" w:lineRule="auto"/>
      </w:pPr>
      <w:r>
        <w:t xml:space="preserve">If you or someone you know is currently struggling with low testosterone or other hormonal </w:t>
      </w:r>
      <w:r>
        <w:t xml:space="preserve">imbalances, HRT with bio-identical hormones may be a solution to look into. </w:t>
      </w:r>
      <w:proofErr w:type="gramStart"/>
      <w:r>
        <w:t>It’s</w:t>
      </w:r>
      <w:proofErr w:type="gramEnd"/>
      <w:r>
        <w:t xml:space="preserve"> important to consult with a professional before making any decisions, as patients need to be educated on how HRT works and </w:t>
      </w:r>
      <w:r w:rsidR="00020B38">
        <w:t xml:space="preserve">what the procedure is. Contact Studio Eros online or by calling </w:t>
      </w:r>
      <w:r w:rsidR="00020B38">
        <w:rPr>
          <w:rFonts w:ascii="Calibri" w:hAnsi="Calibri" w:cs="Calibri"/>
        </w:rPr>
        <w:t>(877) 577-5476</w:t>
      </w:r>
      <w:r w:rsidR="00020B38">
        <w:t xml:space="preserve"> </w:t>
      </w:r>
      <w:r>
        <w:t>for a cons</w:t>
      </w:r>
      <w:r>
        <w:t xml:space="preserve">ultation to find out if HRT is right for your needs. </w:t>
      </w:r>
    </w:p>
    <w:sectPr w:rsidR="007E43A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155E8"/>
    <w:multiLevelType w:val="multilevel"/>
    <w:tmpl w:val="E702CD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U3MzI1NDUyNzS0MDJW0lEKTi0uzszPAykwrAUADeKZMSwAAAA="/>
  </w:docVars>
  <w:rsids>
    <w:rsidRoot w:val="007E43A5"/>
    <w:rsid w:val="00020B38"/>
    <w:rsid w:val="007E43A5"/>
    <w:rsid w:val="00904998"/>
    <w:rsid w:val="00994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2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3</cp:revision>
  <dcterms:created xsi:type="dcterms:W3CDTF">2019-02-27T17:45:00Z</dcterms:created>
  <dcterms:modified xsi:type="dcterms:W3CDTF">2019-02-27T17:46:00Z</dcterms:modified>
</cp:coreProperties>
</file>